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AUDIT-AI — STARD-AI 2025 reporting checklist</w:t>
      </w:r>
    </w:p>
    <w:p>
      <w:pPr>
        <w:pStyle w:val="BodyText"/>
      </w:pPr>
      <w:r>
        <w:rPr>
          <w:iCs/>
          <w:i/>
        </w:rPr>
        <w:t xml:space="preserve">Supplementary File 5. Mapped to the 40-item STARD-AI statement (Sounderajah V, Guni A, Liu X, et al. The STARD-AI reporting guideline for diagnostic accuracy studies using artificial intelligence.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Nat Med</w:t>
      </w:r>
      <w:r>
        <w:rPr>
          <w:iCs/>
          <w:i/>
        </w:rPr>
        <w:t xml:space="preserve"> </w:t>
      </w:r>
      <w:r>
        <w:rPr>
          <w:iCs/>
          <w:i/>
        </w:rPr>
        <w:t xml:space="preserve">2025;31(10):3283–3289. doi:10.1038/s41591-025-03953-8).</w:t>
      </w:r>
    </w:p>
    <w:p>
      <w:pPr>
        <w:pStyle w:val="BodyText"/>
      </w:pPr>
      <w:r>
        <w:t xml:space="preserve">*Items are paraphrased for this mapping, not reproduced verbatim (the statement is under exclusive Springer Nature licence). ***Type: **— retained from STARD 2015 · Modified † one of the four STARD items revised for AI (items 1, 3, 7, 25) · New * one of the 14 AI-specific additions. Results-section items will be completed in the results manuscrip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RD-AI 2025 item (paraphrase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ere addressed in AUDIT-AI protocol v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TL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  <w:bCs/>
                <w:b/>
                <w:bCs/>
                <w:b/>
              </w:rPr>
              <w:t xml:space="preserve">&amp;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ABSTR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 the work as an AI-centred diagnostic-accuracy study and state at least one measure of accuracy in the title or abstrac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ified 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; Abstr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d abstract of design, methods, results and conclusions (per the STARD-for-Abstracts guidance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tr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RODU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ntific and clinical background, including the intended use of the index test, whether it is novel or established, and how it fits an existing or new workflow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ified 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ction (background); Detector ensem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objectives and hypothes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ction — objectives and hypotheses H1–H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HODS — Study desig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ther data collection was planned before (prospective) or after (retrospective) the index test and reference standard were perform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s — Study design; Detector ensem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HODS — Eth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pproval from an ethics committee, or a justification if approval was not requir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New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ics &amp; dissemination — NHSR determination (Supplementary File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HODS — Participants / pap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igibility criteria, with inclusion and exclusion listed in the order applied, at BOTH the participant level and the data leve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ified 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s — Corpus construction (eligibility &amp; exclus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what basis potentially eligible papers were identifi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s — Corpus construction (Citation Classic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re and when potentially eligible papers were identified (setting, location, dates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s — Corpus construction (Scopus/WoS; 1995–2020; 14-day scoring window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ther papers formed a consecutive, random, or convenience seri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s — Corpus construction (top-cited, epoch-stratified 25/arm/epo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HODS — Dataset (AI-specifi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of the data and whether it was routinely collected, collected specifically for the study, or drawn from an open repositor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New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s — Corpus construction (published literature; source PDF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labelled/annotated the data, and their expertise and procedur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New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s — Geographic classification (two raters + third-rater adjudication); arm assign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capture devices/software (manufacturer/model) and version, and their intended us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New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s — Detector ensemble &amp; Arm C pipeline versions (LlamaParse, Sonnet 4.6, Haiku 4.5); Tabl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acquisition and pre-processing protocols in enough detail to allow replic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New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s — Arm C pipeline (Stages 1–3); code and schema on OS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HODS — Index test (the AI detector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ex test(s) described in sufficient detail to permit replic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s — Detector ensemble; Tabl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the AI index test was developed: training, validation, testing and external evaluation, with sample siz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New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s — Detector ensemble (proprietary commercial detectors; vendors do not disclose development; versions frozen and record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ex-test positivity cut-offs or result categories, distinguishing pre-specified from explorator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s — Outcomes; SAP (25% / 50% / 75% threshold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pecified end user of the index test and the expertise needed to use i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New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ction &amp; Detector ensemble (editors, integrity officers, admissions/grant screene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HODS — Reference standar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 standard described in sufficient detail to permit replic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s — Corpus construction (ground-truth authorship: human Arm A/B vs AI Arm C) and origin class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nale for choosing the reference standar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s — Arm C pipeline; Relation to prior work (decoupled air-ga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-standard cut-offs/categories, distinguishing pre-specified from explorator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s — Corpus construction (arm-membership categori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HODS — Independence / mas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ther clinical information and reference-standard results were available to index-test reade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s — Detector ensemble (automated scoring, blind to origin/ar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ther clinical information and index-test results were available to reference-standard assesso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s — Geographic classification (raters blind to detector scores; classification precedes scor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HODS — Analysi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s for estimating or comparing measures of accurac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s — Statistical analysis p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indeterminate index-test or reference-standard results were handl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s — Sections analysed (abstract excluded below reliability floo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missing data were handl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s — Quality control &amp; stopping ru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es of variability in accuracy, distinguishing pre-specified from explorator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s — SAP (subgroups &amp; sensitivity analys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nded sample size and how it was determin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s — Sample size &amp; power (paper-level unit; one-sided primar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is of performance errors, and assessment of algorithmic bias and fairnes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New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s — Objectives &amp; SAP (the study is itself a detector bias/fairness audit: H1, H4, H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ULTS — Participants / dataset (results manuscrip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w of papers/data, using a diagra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 manuscript — planned flow shown in Figur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 demographic, clinical and technical characteristics of the training, validation and test dataset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ified 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 manuscript — corpus characteristics (arm, epoch, IF tertile, citations, word coun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ribution of severity of the target condi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 manuscript — corpus topic distribution (clinical-severity item not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ribution of alternative diagnoses in those without the target condi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 manuscript — corpus composition (clinical item not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interval and any interventions between index test and reference standar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 manuscript — scoring dates and test–retest inter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ther the datasets reflect the target-condition distribution of the intended-use popul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New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 manuscript / Limitations — representativeness of the pre-2021 cardiometabolic corp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ternal evaluation, how the independent dataset differs from training/validation/test se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New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s — Arm C pipeline (decoupled extraction/generation air-gap; epoch stratification); results in manuscrip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ULTS — Test results (results manuscrip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ss-tabulation of index-test results against the reference standar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 manuscrip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s of accuracy with measures of precision (e.g. 95% CIs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 manuscrip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adverse events from performing the index test or reference standar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 manuscript — not applicable (no clinical procedu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CU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limitations, including sources of potential bias, statistical uncertainty and generalisabilit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ngths-and-limitations box; Discu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ications for practice, including the intended use and clinical/operational role of the index t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ications &amp; future dire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ical considerations, including fairness, of using the AI index t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New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ications — equity in scientific publishing; fairness of detector deploy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THER INFORM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ation number and name of registr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ics &amp; dissemination — registration (OS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re the full study protocol can be access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protocol; OSF deposit (Supplementary File 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s of funding and other support, and the role of funde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ding stat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rcial interests and conflicts relating to the AI index t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New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eting interests (no financial ties to detector vendors, Anthropic or OpenA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ilability of the datasets and code, and any restrictions on reus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New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&amp; code sharing (OSF deposit, including the analysis pipeline and code; CC-BY 4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ther the AI model's outputs were stored and are auditable/available for evalu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New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&amp; code sharing (per-section audit logs with response IDs; Master Workbook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0T09:56:36Z</dcterms:created>
  <dcterms:modified xsi:type="dcterms:W3CDTF">2026-06-10T09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